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D3129" w14:textId="1C89E45E" w:rsidR="006E36AB" w:rsidRPr="00860C54" w:rsidRDefault="00860C54">
      <w:pPr>
        <w:rPr>
          <w:b/>
          <w:bCs/>
          <w:u w:val="single"/>
        </w:rPr>
      </w:pPr>
      <w:r w:rsidRPr="00860C54">
        <w:rPr>
          <w:b/>
          <w:bCs/>
          <w:u w:val="single"/>
        </w:rPr>
        <w:t>Test Results :</w:t>
      </w:r>
    </w:p>
    <w:p w14:paraId="710AAC3C" w14:textId="417E5B94" w:rsidR="00860C54" w:rsidRDefault="00860C54">
      <w:pPr>
        <w:rPr>
          <w:b/>
          <w:bCs/>
        </w:rPr>
      </w:pPr>
    </w:p>
    <w:p w14:paraId="278C1841" w14:textId="4E96F5E4" w:rsidR="00860C54" w:rsidRDefault="00860C54">
      <w:r>
        <w:t>Test_image_1</w:t>
      </w:r>
      <w:r w:rsidR="001515F7">
        <w:t>:</w:t>
      </w:r>
    </w:p>
    <w:p w14:paraId="10641495" w14:textId="0BAEEA26" w:rsidR="001515F7" w:rsidRDefault="001515F7">
      <w:r>
        <w:t xml:space="preserve">Image is in Hindi language </w:t>
      </w:r>
    </w:p>
    <w:p w14:paraId="2D263DF9" w14:textId="19DD4DEE" w:rsidR="00860C54" w:rsidRDefault="00860C54">
      <w:r>
        <w:rPr>
          <w:noProof/>
        </w:rPr>
        <w:drawing>
          <wp:inline distT="0" distB="0" distL="0" distR="0" wp14:anchorId="1A0FA083" wp14:editId="4AA80D06">
            <wp:extent cx="1394460" cy="1394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36BC4" w14:textId="7DB2B936" w:rsidR="00860C54" w:rsidRDefault="00860C54"/>
    <w:p w14:paraId="4C78592F" w14:textId="6A04EFCD" w:rsidR="00860C54" w:rsidRDefault="00860C54">
      <w:r>
        <w:t>Result:</w:t>
      </w:r>
    </w:p>
    <w:p w14:paraId="5A706BFB" w14:textId="79C33E87" w:rsidR="00860C54" w:rsidRDefault="00860C54">
      <w:r>
        <w:t xml:space="preserve">Translated language </w:t>
      </w:r>
      <w:r w:rsidR="00F73EE1">
        <w:t>with our Application</w:t>
      </w:r>
      <w:r>
        <w:t>: English</w:t>
      </w:r>
    </w:p>
    <w:p w14:paraId="7DA2D6E5" w14:textId="5F27C54E" w:rsidR="00860C54" w:rsidRDefault="00860C54">
      <w:r>
        <w:rPr>
          <w:noProof/>
        </w:rPr>
        <w:drawing>
          <wp:inline distT="0" distB="0" distL="0" distR="0" wp14:anchorId="75CDF683" wp14:editId="5F704753">
            <wp:extent cx="5265420" cy="26726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457" cy="267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9290A" w14:textId="18C0E7DD" w:rsidR="002F5EB1" w:rsidRDefault="002F5EB1">
      <w:r>
        <w:t xml:space="preserve">Translate language with our application: </w:t>
      </w:r>
      <w:r>
        <w:t>Chinese</w:t>
      </w:r>
    </w:p>
    <w:p w14:paraId="12A641E0" w14:textId="3B8BD410" w:rsidR="002F5EB1" w:rsidRDefault="002F5EB1">
      <w:r>
        <w:rPr>
          <w:noProof/>
        </w:rPr>
        <w:drawing>
          <wp:inline distT="0" distB="0" distL="0" distR="0" wp14:anchorId="29919BC1" wp14:editId="7DACCC62">
            <wp:extent cx="5369045" cy="105029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93480" cy="105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34E4A" w14:textId="601E316F" w:rsidR="002F5EB1" w:rsidRDefault="002F5EB1"/>
    <w:p w14:paraId="015B5754" w14:textId="2831E97D" w:rsidR="002F5EB1" w:rsidRDefault="002F5EB1"/>
    <w:p w14:paraId="1DD72E30" w14:textId="6313BB3E" w:rsidR="002F5EB1" w:rsidRDefault="002F5EB1"/>
    <w:p w14:paraId="1FDD6C63" w14:textId="6929D22C" w:rsidR="002F5EB1" w:rsidRDefault="002F5EB1" w:rsidP="002F5EB1">
      <w:r>
        <w:t>With Google Lens</w:t>
      </w:r>
    </w:p>
    <w:p w14:paraId="0470C485" w14:textId="752FD052" w:rsidR="002F5EB1" w:rsidRDefault="002F5EB1" w:rsidP="002F5EB1"/>
    <w:p w14:paraId="4657C7DC" w14:textId="25B9EE70" w:rsidR="002F5EB1" w:rsidRDefault="002F5EB1" w:rsidP="002F5EB1">
      <w:r>
        <w:t>English</w:t>
      </w:r>
      <w:r>
        <w:tab/>
      </w:r>
      <w:r>
        <w:tab/>
      </w:r>
      <w:r>
        <w:tab/>
      </w:r>
      <w:r>
        <w:tab/>
      </w:r>
      <w:r>
        <w:tab/>
      </w:r>
      <w:r>
        <w:tab/>
        <w:t>Chinese</w:t>
      </w:r>
    </w:p>
    <w:p w14:paraId="1146620C" w14:textId="093309DD" w:rsidR="00221610" w:rsidRDefault="002F5EB1">
      <w:r>
        <w:rPr>
          <w:noProof/>
        </w:rPr>
        <w:drawing>
          <wp:inline distT="0" distB="0" distL="0" distR="0" wp14:anchorId="36096664" wp14:editId="7C7009C7">
            <wp:extent cx="1821180" cy="3945890"/>
            <wp:effectExtent l="0" t="0" r="762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497" cy="395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</w:t>
      </w:r>
      <w:r>
        <w:rPr>
          <w:noProof/>
        </w:rPr>
        <w:drawing>
          <wp:inline distT="0" distB="0" distL="0" distR="0" wp14:anchorId="7E3BBFAE" wp14:editId="15FAE665">
            <wp:extent cx="1866900" cy="404494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95" cy="4062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2573" w14:textId="67BF6F29" w:rsidR="00F71A5D" w:rsidRDefault="00F71A5D"/>
    <w:p w14:paraId="3618758D" w14:textId="79098BA6" w:rsidR="00F71A5D" w:rsidRDefault="00F71A5D">
      <w:r>
        <w:t>Results are same in both app.</w:t>
      </w:r>
    </w:p>
    <w:p w14:paraId="3FF40A93" w14:textId="15FB835C" w:rsidR="00860C54" w:rsidRDefault="00860C54"/>
    <w:p w14:paraId="28E53809" w14:textId="68FD020C" w:rsidR="00AD283A" w:rsidRDefault="00AD283A"/>
    <w:p w14:paraId="4D446B83" w14:textId="54DD62AC" w:rsidR="002F5EB1" w:rsidRDefault="002F5EB1"/>
    <w:p w14:paraId="4C1F3168" w14:textId="63B74336" w:rsidR="002F5EB1" w:rsidRDefault="002F5EB1"/>
    <w:p w14:paraId="089A660E" w14:textId="2649EF18" w:rsidR="002F5EB1" w:rsidRDefault="002F5EB1"/>
    <w:p w14:paraId="7D66348C" w14:textId="54FACDFA" w:rsidR="002F5EB1" w:rsidRDefault="002F5EB1"/>
    <w:p w14:paraId="34BCD80C" w14:textId="4BB9113C" w:rsidR="002F5EB1" w:rsidRDefault="002F5EB1"/>
    <w:p w14:paraId="11ABA107" w14:textId="77777777" w:rsidR="001E7DB3" w:rsidRDefault="001E7DB3" w:rsidP="002F5EB1"/>
    <w:p w14:paraId="0398D51C" w14:textId="7E580458" w:rsidR="001515F7" w:rsidRDefault="00860C54" w:rsidP="002F5EB1">
      <w:r>
        <w:lastRenderedPageBreak/>
        <w:t>Test Image 2</w:t>
      </w:r>
    </w:p>
    <w:p w14:paraId="03D233A3" w14:textId="06B187E6" w:rsidR="001515F7" w:rsidRDefault="001515F7">
      <w:r>
        <w:t xml:space="preserve">The Image is in English language </w:t>
      </w:r>
    </w:p>
    <w:p w14:paraId="72AD9965" w14:textId="63B73C8C" w:rsidR="001515F7" w:rsidRDefault="001515F7">
      <w:r>
        <w:t>Funny fact here “even the inverted English character which is back of chair is also translated which best knowledge”.</w:t>
      </w:r>
    </w:p>
    <w:p w14:paraId="6F1A7894" w14:textId="262120E1" w:rsidR="009F4AB8" w:rsidRDefault="00860C54" w:rsidP="009F4AB8">
      <w:r>
        <w:rPr>
          <w:noProof/>
        </w:rPr>
        <w:drawing>
          <wp:inline distT="0" distB="0" distL="0" distR="0" wp14:anchorId="59DBDB6C" wp14:editId="7C8603A8">
            <wp:extent cx="350520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56FBD" w14:textId="77777777" w:rsidR="009F4AB8" w:rsidRDefault="009F4AB8" w:rsidP="009F4AB8"/>
    <w:p w14:paraId="491DFE5E" w14:textId="0CB37DEC" w:rsidR="001515F7" w:rsidRDefault="00860C54">
      <w:r>
        <w:t xml:space="preserve">Result as translate </w:t>
      </w:r>
      <w:r w:rsidR="009F4AB8">
        <w:t>language:</w:t>
      </w:r>
      <w:r w:rsidR="001515F7">
        <w:t xml:space="preserve"> </w:t>
      </w:r>
      <w:r w:rsidR="00674B51">
        <w:t>Chinese.</w:t>
      </w:r>
    </w:p>
    <w:p w14:paraId="3340FC08" w14:textId="4B2FAB9A" w:rsidR="001515F7" w:rsidRDefault="001515F7">
      <w:r>
        <w:rPr>
          <w:noProof/>
        </w:rPr>
        <w:drawing>
          <wp:inline distT="0" distB="0" distL="0" distR="0" wp14:anchorId="5EFD7097" wp14:editId="492E0CBC">
            <wp:extent cx="4151391" cy="164592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555" cy="164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1E14" w14:textId="79A0CAD8" w:rsidR="001515F7" w:rsidRDefault="001515F7">
      <w:r>
        <w:t xml:space="preserve">Translate language as : </w:t>
      </w:r>
      <w:r w:rsidR="00221610">
        <w:t>S</w:t>
      </w:r>
      <w:r>
        <w:t>panish</w:t>
      </w:r>
      <w:r>
        <w:rPr>
          <w:noProof/>
        </w:rPr>
        <w:drawing>
          <wp:inline distT="0" distB="0" distL="0" distR="0" wp14:anchorId="0578AB7C" wp14:editId="2C00B044">
            <wp:extent cx="4698700" cy="186944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194" cy="187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C6BE" w14:textId="4D073290" w:rsidR="002F5EB1" w:rsidRDefault="002F5EB1">
      <w:r>
        <w:lastRenderedPageBreak/>
        <w:t>Google Lens Result</w:t>
      </w:r>
    </w:p>
    <w:p w14:paraId="282B9202" w14:textId="42071541" w:rsidR="002F5EB1" w:rsidRDefault="002F5EB1">
      <w:r>
        <w:rPr>
          <w:noProof/>
        </w:rPr>
        <w:drawing>
          <wp:inline distT="0" distB="0" distL="0" distR="0" wp14:anchorId="16FE3B48" wp14:editId="43EE7825">
            <wp:extent cx="2636520" cy="5464810"/>
            <wp:effectExtent l="0" t="0" r="0" b="254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546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</w:t>
      </w:r>
      <w:r>
        <w:rPr>
          <w:noProof/>
        </w:rPr>
        <w:drawing>
          <wp:inline distT="0" distB="0" distL="0" distR="0" wp14:anchorId="79094AB2" wp14:editId="3BB4FA0F">
            <wp:extent cx="2546252" cy="5203190"/>
            <wp:effectExtent l="0" t="0" r="698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938" cy="5222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72B91" w14:textId="07DF220F" w:rsidR="00092D99" w:rsidRDefault="00092D99"/>
    <w:p w14:paraId="162A5EC3" w14:textId="07299715" w:rsidR="00092D99" w:rsidRDefault="00092D99">
      <w:r>
        <w:t>Results are nearly same for both app.</w:t>
      </w:r>
    </w:p>
    <w:p w14:paraId="58D42027" w14:textId="77777777" w:rsidR="002F5EB1" w:rsidRDefault="002F5EB1"/>
    <w:p w14:paraId="71B0258D" w14:textId="77777777" w:rsidR="002F5EB1" w:rsidRDefault="002F5EB1"/>
    <w:p w14:paraId="6EDF4A2C" w14:textId="77777777" w:rsidR="002F5EB1" w:rsidRDefault="002F5EB1"/>
    <w:p w14:paraId="758782D6" w14:textId="77777777" w:rsidR="002F5EB1" w:rsidRDefault="002F5EB1"/>
    <w:p w14:paraId="79560D2D" w14:textId="77777777" w:rsidR="002F5EB1" w:rsidRDefault="002F5EB1"/>
    <w:p w14:paraId="5CAE64EF" w14:textId="77777777" w:rsidR="002F5EB1" w:rsidRDefault="002F5EB1"/>
    <w:p w14:paraId="029BBD76" w14:textId="68CFDFA3" w:rsidR="001515F7" w:rsidRDefault="001515F7">
      <w:r>
        <w:lastRenderedPageBreak/>
        <w:t xml:space="preserve">Test_image_3: </w:t>
      </w:r>
    </w:p>
    <w:p w14:paraId="38A8309A" w14:textId="5EC55B15" w:rsidR="00674B51" w:rsidRDefault="00674B51">
      <w:r>
        <w:t>Text inside image is in Chinese</w:t>
      </w:r>
    </w:p>
    <w:p w14:paraId="56D279CE" w14:textId="77777777" w:rsidR="001515F7" w:rsidRDefault="001515F7">
      <w:r>
        <w:rPr>
          <w:noProof/>
        </w:rPr>
        <w:drawing>
          <wp:inline distT="0" distB="0" distL="0" distR="0" wp14:anchorId="2FAA2BBE" wp14:editId="32E863E1">
            <wp:extent cx="2580640" cy="1935480"/>
            <wp:effectExtent l="0" t="0" r="0" b="7620"/>
            <wp:docPr id="11" name="Picture 1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alenda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64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42BA6" w14:textId="506A5523" w:rsidR="001515F7" w:rsidRDefault="001515F7"/>
    <w:p w14:paraId="1A51089E" w14:textId="3AEE3C5A" w:rsidR="001515F7" w:rsidRDefault="001515F7">
      <w:r>
        <w:t xml:space="preserve">Translate result in </w:t>
      </w:r>
      <w:r w:rsidR="00B6352C">
        <w:t>English.</w:t>
      </w:r>
    </w:p>
    <w:p w14:paraId="78EB89BF" w14:textId="608E2D79" w:rsidR="001515F7" w:rsidRDefault="001515F7">
      <w:r>
        <w:rPr>
          <w:noProof/>
        </w:rPr>
        <w:drawing>
          <wp:inline distT="0" distB="0" distL="0" distR="0" wp14:anchorId="301FABC1" wp14:editId="450AB0CA">
            <wp:extent cx="5943600" cy="24682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139F2" w14:textId="283CF003" w:rsidR="00B6352C" w:rsidRDefault="00B6352C">
      <w:r>
        <w:t>Translated result in Spanish:</w:t>
      </w:r>
    </w:p>
    <w:p w14:paraId="44D06759" w14:textId="025A0676" w:rsidR="00B6352C" w:rsidRDefault="00B6352C">
      <w:r>
        <w:rPr>
          <w:noProof/>
        </w:rPr>
        <w:drawing>
          <wp:inline distT="0" distB="0" distL="0" distR="0" wp14:anchorId="502D7356" wp14:editId="1A1C21EE">
            <wp:extent cx="5943600" cy="21196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A0FA" w14:textId="11FA4661" w:rsidR="00D70AD8" w:rsidRDefault="00D70AD8"/>
    <w:p w14:paraId="3C84BED0" w14:textId="77777777" w:rsidR="002F5EB1" w:rsidRDefault="002F5EB1"/>
    <w:p w14:paraId="2B3B6676" w14:textId="58C3A9D3" w:rsidR="002F5EB1" w:rsidRDefault="002F5EB1">
      <w:r>
        <w:t>Google Lens Result</w:t>
      </w:r>
    </w:p>
    <w:p w14:paraId="6556F863" w14:textId="1BF45F31" w:rsidR="00442AA9" w:rsidRDefault="00442AA9">
      <w:r>
        <w:rPr>
          <w:noProof/>
        </w:rPr>
        <w:drawing>
          <wp:inline distT="0" distB="0" distL="0" distR="0" wp14:anchorId="59AADA09" wp14:editId="7D6A43E7">
            <wp:extent cx="2851150" cy="5113020"/>
            <wp:effectExtent l="0" t="0" r="635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927" cy="513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0A7BF74A" wp14:editId="1E29D83A">
            <wp:extent cx="2948305" cy="5097155"/>
            <wp:effectExtent l="0" t="0" r="4445" b="825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923" cy="511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49F84" w14:textId="1151A684" w:rsidR="00585A72" w:rsidRDefault="00585A72"/>
    <w:p w14:paraId="046DC3F7" w14:textId="7B4931C4" w:rsidR="00092D99" w:rsidRDefault="00092D99">
      <w:r>
        <w:t>Clearly Our application able to detect more text in image and translated it.</w:t>
      </w:r>
    </w:p>
    <w:p w14:paraId="081ED07A" w14:textId="007D1E8C" w:rsidR="00585A72" w:rsidRDefault="00585A72"/>
    <w:p w14:paraId="5B099C93" w14:textId="1AC8AAB1" w:rsidR="006152D5" w:rsidRDefault="006152D5"/>
    <w:p w14:paraId="1F490DD6" w14:textId="50A493CC" w:rsidR="006152D5" w:rsidRDefault="006152D5"/>
    <w:p w14:paraId="54C6D6C5" w14:textId="6B2A1F5A" w:rsidR="006152D5" w:rsidRDefault="006152D5"/>
    <w:p w14:paraId="4A01AD17" w14:textId="3D5A2CB0" w:rsidR="006152D5" w:rsidRDefault="006152D5"/>
    <w:p w14:paraId="477133E7" w14:textId="5CE10832" w:rsidR="006152D5" w:rsidRDefault="006152D5"/>
    <w:p w14:paraId="400459DB" w14:textId="01F7EB6C" w:rsidR="006152D5" w:rsidRDefault="006152D5"/>
    <w:p w14:paraId="1F0F3EF1" w14:textId="77777777" w:rsidR="006152D5" w:rsidRDefault="006152D5"/>
    <w:p w14:paraId="4F818353" w14:textId="1321595A" w:rsidR="00B6352C" w:rsidRDefault="00B6352C">
      <w:r>
        <w:t>Test Image 4 :</w:t>
      </w:r>
    </w:p>
    <w:p w14:paraId="016D8BD8" w14:textId="784D31DB" w:rsidR="00B6352C" w:rsidRDefault="00B6352C">
      <w:r>
        <w:t xml:space="preserve">The text in image is in </w:t>
      </w:r>
      <w:r w:rsidR="00674B51">
        <w:t>Chinese.</w:t>
      </w:r>
    </w:p>
    <w:p w14:paraId="592DE93F" w14:textId="2C8FE4E1" w:rsidR="00B6352C" w:rsidRDefault="00B6352C">
      <w:r>
        <w:rPr>
          <w:noProof/>
        </w:rPr>
        <w:drawing>
          <wp:inline distT="0" distB="0" distL="0" distR="0" wp14:anchorId="384CFCBE" wp14:editId="10098A15">
            <wp:extent cx="3718560" cy="27889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68647" w14:textId="4724AD4D" w:rsidR="001515F7" w:rsidRDefault="001515F7"/>
    <w:p w14:paraId="65194ECB" w14:textId="576AB5D4" w:rsidR="00B6352C" w:rsidRDefault="00B6352C">
      <w:r>
        <w:t xml:space="preserve">Result </w:t>
      </w:r>
      <w:r w:rsidR="009F4AB8">
        <w:t>with</w:t>
      </w:r>
      <w:r>
        <w:t xml:space="preserve"> our application in </w:t>
      </w:r>
      <w:r w:rsidR="009F4AB8">
        <w:t>Russian</w:t>
      </w:r>
      <w:r>
        <w:t>:</w:t>
      </w:r>
    </w:p>
    <w:p w14:paraId="53831B3A" w14:textId="1C1FE9AF" w:rsidR="009F4AB8" w:rsidRDefault="009F4AB8">
      <w:r>
        <w:rPr>
          <w:noProof/>
        </w:rPr>
        <w:drawing>
          <wp:inline distT="0" distB="0" distL="0" distR="0" wp14:anchorId="0F549F3E" wp14:editId="39D6D741">
            <wp:extent cx="5943600" cy="12769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6959" w14:textId="2CE55D7D" w:rsidR="009F4AB8" w:rsidRDefault="009F4AB8"/>
    <w:p w14:paraId="76405C73" w14:textId="752820C9" w:rsidR="009F4AB8" w:rsidRDefault="009F4AB8">
      <w:r>
        <w:t>Result with our application in English:</w:t>
      </w:r>
    </w:p>
    <w:p w14:paraId="5F4E7853" w14:textId="302DF536" w:rsidR="009F4AB8" w:rsidRDefault="009F4AB8">
      <w:r>
        <w:rPr>
          <w:noProof/>
        </w:rPr>
        <w:drawing>
          <wp:inline distT="0" distB="0" distL="0" distR="0" wp14:anchorId="7B13355B" wp14:editId="251A4ED9">
            <wp:extent cx="5943600" cy="1073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4D395" w14:textId="15D5F976" w:rsidR="003C0A2A" w:rsidRDefault="003C0A2A"/>
    <w:p w14:paraId="1DD817FF" w14:textId="77777777" w:rsidR="00432FA2" w:rsidRDefault="00432FA2"/>
    <w:p w14:paraId="2B8C9FBC" w14:textId="77777777" w:rsidR="00432FA2" w:rsidRDefault="00432FA2"/>
    <w:p w14:paraId="32364612" w14:textId="77777777" w:rsidR="00432FA2" w:rsidRDefault="00432FA2"/>
    <w:p w14:paraId="51CAA918" w14:textId="4CD8BF78" w:rsidR="003C0A2A" w:rsidRDefault="003C0A2A">
      <w:r>
        <w:t>Google Lens Result:</w:t>
      </w:r>
    </w:p>
    <w:p w14:paraId="07BFB876" w14:textId="6114310D" w:rsidR="003C0A2A" w:rsidRDefault="003C0A2A"/>
    <w:p w14:paraId="5EAAA3AD" w14:textId="53560986" w:rsidR="003C0A2A" w:rsidRDefault="003C0A2A"/>
    <w:p w14:paraId="26B8462D" w14:textId="28B9026C" w:rsidR="003C0A2A" w:rsidRDefault="003C0A2A">
      <w:r>
        <w:rPr>
          <w:noProof/>
        </w:rPr>
        <w:drawing>
          <wp:inline distT="0" distB="0" distL="0" distR="0" wp14:anchorId="77025C28" wp14:editId="4E21B288">
            <wp:extent cx="2324686" cy="503682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686" cy="503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3A4FA226" wp14:editId="197986E3">
            <wp:extent cx="2491740" cy="4906440"/>
            <wp:effectExtent l="0" t="0" r="3810" b="889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007" cy="492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18440" w14:textId="77777777" w:rsidR="009F4AB8" w:rsidRDefault="009F4AB8"/>
    <w:p w14:paraId="30C71D6F" w14:textId="3978216C" w:rsidR="009F4AB8" w:rsidRDefault="009F4AB8"/>
    <w:p w14:paraId="5FE030B9" w14:textId="244F8DD7" w:rsidR="00D70AD8" w:rsidRDefault="00432FA2">
      <w:r>
        <w:t>Lens able to detect more characters in this case. Still our application converting the text more meaningfully correct.</w:t>
      </w:r>
    </w:p>
    <w:p w14:paraId="01A3F7F9" w14:textId="77777777" w:rsidR="00CE44EB" w:rsidRDefault="00CE44EB"/>
    <w:p w14:paraId="5BD33598" w14:textId="2FBD0635" w:rsidR="009F4AB8" w:rsidRDefault="009F4AB8">
      <w:r>
        <w:lastRenderedPageBreak/>
        <w:t>Test_image_5:</w:t>
      </w:r>
    </w:p>
    <w:p w14:paraId="2E7DCA49" w14:textId="4821D613" w:rsidR="00674B51" w:rsidRDefault="00674B51">
      <w:r>
        <w:t>Text inside image is in English</w:t>
      </w:r>
    </w:p>
    <w:p w14:paraId="38BDA395" w14:textId="61C1040A" w:rsidR="009F4AB8" w:rsidRDefault="009F4AB8">
      <w:r>
        <w:rPr>
          <w:noProof/>
        </w:rPr>
        <w:drawing>
          <wp:inline distT="0" distB="0" distL="0" distR="0" wp14:anchorId="2FD53A16" wp14:editId="6DC02502">
            <wp:extent cx="2644140" cy="1983105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3106A" w14:textId="4C3F758D" w:rsidR="009F4AB8" w:rsidRDefault="009F4AB8" w:rsidP="009F4AB8">
      <w:r>
        <w:t xml:space="preserve">Result with our application in </w:t>
      </w:r>
      <w:r w:rsidR="005D4B4B">
        <w:t>Hindi</w:t>
      </w:r>
      <w:r>
        <w:t>:</w:t>
      </w:r>
    </w:p>
    <w:p w14:paraId="398D86ED" w14:textId="77777777" w:rsidR="007D1578" w:rsidRDefault="007D1578" w:rsidP="009F4AB8"/>
    <w:p w14:paraId="6B0B2290" w14:textId="669B9C81" w:rsidR="005D4B4B" w:rsidRDefault="005D4B4B" w:rsidP="009F4AB8">
      <w:r>
        <w:rPr>
          <w:noProof/>
        </w:rPr>
        <w:drawing>
          <wp:inline distT="0" distB="0" distL="0" distR="0" wp14:anchorId="2764BFC3" wp14:editId="0C52BB3A">
            <wp:extent cx="5943600" cy="10153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9B6E9" w14:textId="057E10BC" w:rsidR="009F4AB8" w:rsidRDefault="009F4AB8" w:rsidP="009F4AB8">
      <w:r>
        <w:t xml:space="preserve">Result with our application in </w:t>
      </w:r>
      <w:r w:rsidR="005D4B4B">
        <w:t>Russian</w:t>
      </w:r>
      <w:r>
        <w:t>:</w:t>
      </w:r>
    </w:p>
    <w:p w14:paraId="5054BF95" w14:textId="77777777" w:rsidR="007D1578" w:rsidRDefault="007D1578" w:rsidP="009F4AB8"/>
    <w:p w14:paraId="0EDF5632" w14:textId="6378BCB1" w:rsidR="005D4B4B" w:rsidRDefault="007D1578" w:rsidP="009F4AB8">
      <w:r>
        <w:rPr>
          <w:noProof/>
        </w:rPr>
        <w:drawing>
          <wp:inline distT="0" distB="0" distL="0" distR="0" wp14:anchorId="6B9FA40F" wp14:editId="36BF49A3">
            <wp:extent cx="5943600" cy="10890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C145" w14:textId="334C8F44" w:rsidR="007D1578" w:rsidRDefault="007D1578" w:rsidP="009F4AB8"/>
    <w:p w14:paraId="1B20F0F5" w14:textId="59C8A4E5" w:rsidR="000765B9" w:rsidRDefault="000765B9" w:rsidP="009F4AB8"/>
    <w:p w14:paraId="016AC062" w14:textId="7763253F" w:rsidR="000765B9" w:rsidRDefault="000765B9" w:rsidP="009F4AB8"/>
    <w:p w14:paraId="3198E430" w14:textId="5176E605" w:rsidR="000765B9" w:rsidRDefault="000765B9" w:rsidP="009F4AB8"/>
    <w:p w14:paraId="59632CD3" w14:textId="4CBB80C7" w:rsidR="000765B9" w:rsidRDefault="000765B9" w:rsidP="009F4AB8"/>
    <w:p w14:paraId="1CBB4077" w14:textId="77777777" w:rsidR="004A7DB6" w:rsidRDefault="004A7DB6" w:rsidP="009F4AB8"/>
    <w:p w14:paraId="0BE82B97" w14:textId="77777777" w:rsidR="004A7DB6" w:rsidRDefault="004A7DB6" w:rsidP="009F4AB8"/>
    <w:p w14:paraId="1D9A3250" w14:textId="56A4D0B9" w:rsidR="000765B9" w:rsidRDefault="000765B9" w:rsidP="009F4AB8">
      <w:r>
        <w:lastRenderedPageBreak/>
        <w:t>Google Lens Result:</w:t>
      </w:r>
    </w:p>
    <w:p w14:paraId="30E8A663" w14:textId="5CEF499B" w:rsidR="000765B9" w:rsidRDefault="000765B9" w:rsidP="009F4AB8">
      <w:r>
        <w:rPr>
          <w:noProof/>
        </w:rPr>
        <w:drawing>
          <wp:inline distT="0" distB="0" distL="0" distR="0" wp14:anchorId="0F8CE1F1" wp14:editId="3321B3D2">
            <wp:extent cx="3226517" cy="47625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677" cy="476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6C69E23A" wp14:editId="01783DA3">
            <wp:extent cx="2513965" cy="4959279"/>
            <wp:effectExtent l="0" t="0" r="63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516" cy="4980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79B78" w14:textId="6A443477" w:rsidR="00F10A64" w:rsidRDefault="00F10A64" w:rsidP="009F4AB8"/>
    <w:p w14:paraId="559DAC52" w14:textId="6D821BAE" w:rsidR="00F10A64" w:rsidRDefault="00F10A64" w:rsidP="009F4AB8">
      <w:r>
        <w:t>Both app unable to perform translation.</w:t>
      </w:r>
    </w:p>
    <w:p w14:paraId="2B5A4F96" w14:textId="47A8F1D7" w:rsidR="005D4B4B" w:rsidRDefault="005D4B4B" w:rsidP="009F4AB8"/>
    <w:p w14:paraId="5B6E8763" w14:textId="0F7F1838" w:rsidR="005D4B4B" w:rsidRDefault="005D4B4B" w:rsidP="009F4AB8"/>
    <w:p w14:paraId="2F6D4291" w14:textId="3011E482" w:rsidR="005D4B4B" w:rsidRDefault="005D4B4B" w:rsidP="009F4AB8"/>
    <w:p w14:paraId="3A0933B5" w14:textId="77777777" w:rsidR="005D4B4B" w:rsidRDefault="005D4B4B" w:rsidP="009F4AB8"/>
    <w:p w14:paraId="5042BB9B" w14:textId="7CE138D4" w:rsidR="005D4B4B" w:rsidRDefault="005D4B4B" w:rsidP="009F4AB8"/>
    <w:p w14:paraId="674E1A12" w14:textId="50CC823B" w:rsidR="000765B9" w:rsidRDefault="000765B9" w:rsidP="009F4AB8"/>
    <w:p w14:paraId="50ACEB6C" w14:textId="14D06DD9" w:rsidR="000765B9" w:rsidRDefault="000765B9" w:rsidP="009F4AB8"/>
    <w:p w14:paraId="1B12C89E" w14:textId="3AA72460" w:rsidR="000765B9" w:rsidRDefault="000765B9" w:rsidP="009F4AB8"/>
    <w:p w14:paraId="392B3B96" w14:textId="4A99B29F" w:rsidR="000765B9" w:rsidRDefault="000765B9" w:rsidP="009F4AB8"/>
    <w:p w14:paraId="05666265" w14:textId="77777777" w:rsidR="000765B9" w:rsidRDefault="000765B9" w:rsidP="009F4AB8"/>
    <w:p w14:paraId="54DB0444" w14:textId="77777777" w:rsidR="007D1578" w:rsidRDefault="007D1578" w:rsidP="009F4AB8"/>
    <w:p w14:paraId="3784A86F" w14:textId="5E469550" w:rsidR="005D4B4B" w:rsidRDefault="005D4B4B" w:rsidP="009F4AB8">
      <w:r>
        <w:t>Test_image_6:</w:t>
      </w:r>
    </w:p>
    <w:p w14:paraId="28444DCC" w14:textId="099634B2" w:rsidR="00674B51" w:rsidRDefault="00674B51" w:rsidP="009F4AB8">
      <w:r>
        <w:t>Text inside image is in Chinese.</w:t>
      </w:r>
    </w:p>
    <w:p w14:paraId="6169B1D2" w14:textId="38E37464" w:rsidR="009F4AB8" w:rsidRDefault="005D4B4B">
      <w:r>
        <w:rPr>
          <w:noProof/>
        </w:rPr>
        <w:drawing>
          <wp:inline distT="0" distB="0" distL="0" distR="0" wp14:anchorId="0CCCC45B" wp14:editId="3577C623">
            <wp:extent cx="2946400" cy="220980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EF31C" w14:textId="77777777" w:rsidR="005D4B4B" w:rsidRDefault="005D4B4B"/>
    <w:p w14:paraId="1335DE8E" w14:textId="19D08FB8" w:rsidR="009F4AB8" w:rsidRDefault="009F4AB8" w:rsidP="009F4AB8">
      <w:r>
        <w:t xml:space="preserve">Result with our application in </w:t>
      </w:r>
      <w:r w:rsidR="005D4B4B">
        <w:t>Hindi</w:t>
      </w:r>
      <w:r>
        <w:t>:</w:t>
      </w:r>
    </w:p>
    <w:p w14:paraId="621A38BB" w14:textId="0705B383" w:rsidR="005D4B4B" w:rsidRDefault="005D4B4B" w:rsidP="009F4AB8">
      <w:r>
        <w:rPr>
          <w:noProof/>
        </w:rPr>
        <w:drawing>
          <wp:inline distT="0" distB="0" distL="0" distR="0" wp14:anchorId="00C4522E" wp14:editId="7B185107">
            <wp:extent cx="5943600" cy="110172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79BE5" w14:textId="3A6F3D0D" w:rsidR="009F4AB8" w:rsidRDefault="009F4AB8" w:rsidP="009F4AB8">
      <w:r>
        <w:t xml:space="preserve">Result with our application in </w:t>
      </w:r>
      <w:r w:rsidR="005D4B4B">
        <w:t>French</w:t>
      </w:r>
      <w:r>
        <w:t>:</w:t>
      </w:r>
    </w:p>
    <w:p w14:paraId="0CD64586" w14:textId="43D96DFF" w:rsidR="009F4AB8" w:rsidRDefault="005D4B4B">
      <w:r>
        <w:rPr>
          <w:noProof/>
        </w:rPr>
        <w:drawing>
          <wp:inline distT="0" distB="0" distL="0" distR="0" wp14:anchorId="47358457" wp14:editId="6B00269D">
            <wp:extent cx="5943600" cy="20110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D970C" w14:textId="2C785ECF" w:rsidR="000765B9" w:rsidRDefault="000765B9"/>
    <w:p w14:paraId="20D9EE90" w14:textId="0F7813EE" w:rsidR="000765B9" w:rsidRDefault="000765B9">
      <w:r>
        <w:lastRenderedPageBreak/>
        <w:t xml:space="preserve">Google Lens </w:t>
      </w:r>
    </w:p>
    <w:p w14:paraId="0CA1385A" w14:textId="1FFB9297" w:rsidR="000765B9" w:rsidRDefault="000765B9"/>
    <w:p w14:paraId="11335FAF" w14:textId="7AEA7238" w:rsidR="000765B9" w:rsidRDefault="000765B9"/>
    <w:p w14:paraId="7BB1D824" w14:textId="7944E537" w:rsidR="000765B9" w:rsidRDefault="000765B9">
      <w:pPr>
        <w:rPr>
          <w:noProof/>
        </w:rPr>
      </w:pPr>
      <w:r>
        <w:rPr>
          <w:noProof/>
        </w:rPr>
        <w:drawing>
          <wp:inline distT="0" distB="0" distL="0" distR="0" wp14:anchorId="5D84589A" wp14:editId="11BB0349">
            <wp:extent cx="2766060" cy="4168140"/>
            <wp:effectExtent l="0" t="0" r="0" b="381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60" cy="41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1A44E25F" wp14:editId="7ADDFF18">
            <wp:extent cx="2560320" cy="425196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023" cy="427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A5987" w14:textId="04E97546" w:rsidR="000661FA" w:rsidRDefault="000661FA">
      <w:pPr>
        <w:rPr>
          <w:noProof/>
        </w:rPr>
      </w:pPr>
    </w:p>
    <w:p w14:paraId="0B44C11F" w14:textId="7F8BDEB8" w:rsidR="000661FA" w:rsidRDefault="000661FA">
      <w:pPr>
        <w:rPr>
          <w:noProof/>
        </w:rPr>
      </w:pPr>
      <w:r>
        <w:rPr>
          <w:noProof/>
        </w:rPr>
        <w:t>Results for both application are same.</w:t>
      </w:r>
    </w:p>
    <w:p w14:paraId="33EC3826" w14:textId="77777777" w:rsidR="000661FA" w:rsidRDefault="000661FA">
      <w:pPr>
        <w:rPr>
          <w:noProof/>
        </w:rPr>
      </w:pPr>
    </w:p>
    <w:p w14:paraId="0F2CD0A6" w14:textId="1A3DC9CE" w:rsidR="000765B9" w:rsidRDefault="000765B9">
      <w:r>
        <w:t xml:space="preserve">                                     </w:t>
      </w:r>
    </w:p>
    <w:p w14:paraId="25419176" w14:textId="5F7629CB" w:rsidR="005D4B4B" w:rsidRDefault="005D4B4B"/>
    <w:p w14:paraId="532E26FD" w14:textId="2C9A9460" w:rsidR="005D4B4B" w:rsidRDefault="005D4B4B"/>
    <w:p w14:paraId="413ADFE5" w14:textId="3B686C5C" w:rsidR="005D4B4B" w:rsidRDefault="005D4B4B"/>
    <w:p w14:paraId="66990D34" w14:textId="77777777" w:rsidR="007D1578" w:rsidRDefault="007D1578"/>
    <w:p w14:paraId="0671C608" w14:textId="77777777" w:rsidR="00F63A12" w:rsidRDefault="00F63A12"/>
    <w:p w14:paraId="452823CB" w14:textId="77777777" w:rsidR="00F63A12" w:rsidRDefault="00F63A12"/>
    <w:p w14:paraId="12FCC150" w14:textId="55C6C2B3" w:rsidR="009F4AB8" w:rsidRDefault="009F4AB8">
      <w:r>
        <w:lastRenderedPageBreak/>
        <w:t>Test_image_7:</w:t>
      </w:r>
    </w:p>
    <w:p w14:paraId="14D62B96" w14:textId="7001B2A5" w:rsidR="00674B51" w:rsidRDefault="00674B51">
      <w:r>
        <w:t>Text inside image is in Chinese</w:t>
      </w:r>
    </w:p>
    <w:p w14:paraId="180745A9" w14:textId="7D4371BC" w:rsidR="005D4B4B" w:rsidRDefault="005D4B4B">
      <w:r>
        <w:rPr>
          <w:noProof/>
        </w:rPr>
        <w:drawing>
          <wp:inline distT="0" distB="0" distL="0" distR="0" wp14:anchorId="45F3295A" wp14:editId="5410383D">
            <wp:extent cx="3017520" cy="22631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642EC" w14:textId="2F0D8124" w:rsidR="009F4AB8" w:rsidRDefault="009F4AB8" w:rsidP="009F4AB8">
      <w:r>
        <w:t xml:space="preserve">Result with our application in </w:t>
      </w:r>
      <w:r w:rsidR="00674B51">
        <w:t>Hindi</w:t>
      </w:r>
      <w:r>
        <w:t>:</w:t>
      </w:r>
    </w:p>
    <w:p w14:paraId="18BD0678" w14:textId="1907DA81" w:rsidR="005D4B4B" w:rsidRDefault="00674B51" w:rsidP="009F4AB8">
      <w:r>
        <w:rPr>
          <w:noProof/>
        </w:rPr>
        <w:drawing>
          <wp:inline distT="0" distB="0" distL="0" distR="0" wp14:anchorId="5D56578F" wp14:editId="3C9B0AA3">
            <wp:extent cx="5943600" cy="189801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304D" w14:textId="77777777" w:rsidR="009F4AB8" w:rsidRDefault="009F4AB8" w:rsidP="009F4AB8">
      <w:r>
        <w:t>Result with our application in English:</w:t>
      </w:r>
    </w:p>
    <w:p w14:paraId="403A20EE" w14:textId="5100BDCB" w:rsidR="00DE15DA" w:rsidRDefault="00674B51">
      <w:r>
        <w:rPr>
          <w:noProof/>
        </w:rPr>
        <w:drawing>
          <wp:inline distT="0" distB="0" distL="0" distR="0" wp14:anchorId="298B4BE7" wp14:editId="0CC87BDE">
            <wp:extent cx="5943600" cy="20993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F51B" w14:textId="048BA244" w:rsidR="00DE15DA" w:rsidRDefault="00DE15DA"/>
    <w:p w14:paraId="5D9FB75A" w14:textId="77777777" w:rsidR="001348BC" w:rsidRDefault="001348BC"/>
    <w:p w14:paraId="5550DFE7" w14:textId="77777777" w:rsidR="001348BC" w:rsidRDefault="001348BC"/>
    <w:p w14:paraId="7BDCBABB" w14:textId="5349E7DD" w:rsidR="00DE15DA" w:rsidRDefault="00DE15DA">
      <w:r>
        <w:t>Google Lens Result:</w:t>
      </w:r>
    </w:p>
    <w:p w14:paraId="1CFA5055" w14:textId="6E5ED5B3" w:rsidR="00DE15DA" w:rsidRDefault="00DE15DA">
      <w:r>
        <w:rPr>
          <w:noProof/>
        </w:rPr>
        <w:drawing>
          <wp:inline distT="0" distB="0" distL="0" distR="0" wp14:anchorId="188EC1F5" wp14:editId="6ABC238F">
            <wp:extent cx="2623185" cy="4693920"/>
            <wp:effectExtent l="0" t="0" r="571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185" cy="469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805DD9B" wp14:editId="1C014739">
            <wp:extent cx="3053080" cy="4695262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114" cy="471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938CD" w14:textId="77777777" w:rsidR="000661FA" w:rsidRDefault="000661FA"/>
    <w:p w14:paraId="35755DF1" w14:textId="67AC6D67" w:rsidR="003B3022" w:rsidRDefault="003B3022"/>
    <w:p w14:paraId="5CEDFF8D" w14:textId="72DC7C7D" w:rsidR="000E2695" w:rsidRDefault="001D4BE9">
      <w:r>
        <w:t>The</w:t>
      </w:r>
      <w:r w:rsidR="000E2695">
        <w:t xml:space="preserve"> application read text in different manner it is clear from this test result.</w:t>
      </w:r>
    </w:p>
    <w:p w14:paraId="0464B3F8" w14:textId="57CD87B1" w:rsidR="00DE15DA" w:rsidRDefault="00DE15DA"/>
    <w:p w14:paraId="02DB7E67" w14:textId="398CD484" w:rsidR="00DE15DA" w:rsidRDefault="00DE15DA"/>
    <w:p w14:paraId="6AC18E0A" w14:textId="1E730E6B" w:rsidR="00DE15DA" w:rsidRDefault="00DE15DA"/>
    <w:p w14:paraId="3EFCF138" w14:textId="08BEBCBA" w:rsidR="00DE15DA" w:rsidRDefault="00DE15DA"/>
    <w:p w14:paraId="185AD4B5" w14:textId="6F9EF2E0" w:rsidR="00DE15DA" w:rsidRDefault="00DE15DA"/>
    <w:p w14:paraId="3FD87462" w14:textId="6DF5BAED" w:rsidR="00DE15DA" w:rsidRDefault="00DE15DA"/>
    <w:p w14:paraId="1911B7B4" w14:textId="77777777" w:rsidR="001348BC" w:rsidRDefault="001348BC"/>
    <w:p w14:paraId="5A89E32A" w14:textId="1AAA79DC" w:rsidR="009F4AB8" w:rsidRDefault="009F4AB8">
      <w:r>
        <w:lastRenderedPageBreak/>
        <w:t>Test_image_8:</w:t>
      </w:r>
    </w:p>
    <w:p w14:paraId="5FC37745" w14:textId="17EE2952" w:rsidR="00674B51" w:rsidRDefault="00674B51">
      <w:r>
        <w:t>Test inside image is in Chinese</w:t>
      </w:r>
    </w:p>
    <w:p w14:paraId="7A2AD4A4" w14:textId="6EEE965C" w:rsidR="005D4B4B" w:rsidRDefault="005D4B4B">
      <w:r>
        <w:rPr>
          <w:noProof/>
        </w:rPr>
        <w:drawing>
          <wp:inline distT="0" distB="0" distL="0" distR="0" wp14:anchorId="2E5F063C" wp14:editId="29C6DD04">
            <wp:extent cx="3434080" cy="25755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AB807" w14:textId="04ECB500" w:rsidR="009F4AB8" w:rsidRDefault="009F4AB8" w:rsidP="009F4AB8">
      <w:r>
        <w:t xml:space="preserve">Result with our application in </w:t>
      </w:r>
      <w:r w:rsidR="00674B51">
        <w:t>Korean</w:t>
      </w:r>
      <w:r>
        <w:t>:</w:t>
      </w:r>
    </w:p>
    <w:p w14:paraId="5059750B" w14:textId="4054C668" w:rsidR="00674B51" w:rsidRDefault="00674B51" w:rsidP="009F4AB8">
      <w:r>
        <w:rPr>
          <w:noProof/>
        </w:rPr>
        <w:drawing>
          <wp:inline distT="0" distB="0" distL="0" distR="0" wp14:anchorId="0F4C4C20" wp14:editId="0FA11174">
            <wp:extent cx="5943600" cy="177355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29F70" w14:textId="614EF618" w:rsidR="009F4AB8" w:rsidRDefault="009F4AB8" w:rsidP="009F4AB8">
      <w:r>
        <w:t xml:space="preserve">Result with our application in </w:t>
      </w:r>
      <w:r w:rsidR="00674B51">
        <w:t>Japanese</w:t>
      </w:r>
      <w:r>
        <w:t>:</w:t>
      </w:r>
    </w:p>
    <w:p w14:paraId="2D43D7E7" w14:textId="0FA0CD76" w:rsidR="00674B51" w:rsidRDefault="00674B51" w:rsidP="009F4AB8">
      <w:r>
        <w:rPr>
          <w:noProof/>
        </w:rPr>
        <w:drawing>
          <wp:inline distT="0" distB="0" distL="0" distR="0" wp14:anchorId="5BFBA517" wp14:editId="41D615FC">
            <wp:extent cx="5943600" cy="1746250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6D9B2" w14:textId="670A537C" w:rsidR="001D4BE9" w:rsidRDefault="001D4BE9" w:rsidP="009F4AB8"/>
    <w:p w14:paraId="1231A360" w14:textId="15555FDC" w:rsidR="001D4BE9" w:rsidRDefault="001D4BE9" w:rsidP="009F4AB8"/>
    <w:p w14:paraId="074B476D" w14:textId="0CC52FFC" w:rsidR="001D4BE9" w:rsidRDefault="001D4BE9" w:rsidP="009F4AB8">
      <w:r>
        <w:lastRenderedPageBreak/>
        <w:t>Results of Google Lens:</w:t>
      </w:r>
    </w:p>
    <w:p w14:paraId="03CE91F8" w14:textId="2A543824" w:rsidR="001D4BE9" w:rsidRDefault="001D4BE9" w:rsidP="009F4AB8">
      <w:r>
        <w:rPr>
          <w:noProof/>
        </w:rPr>
        <w:drawing>
          <wp:inline distT="0" distB="0" distL="0" distR="0" wp14:anchorId="64AEDF87" wp14:editId="23C222C0">
            <wp:extent cx="2652109" cy="5420616"/>
            <wp:effectExtent l="0" t="0" r="0" b="889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126" cy="5459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</w:t>
      </w:r>
      <w:r>
        <w:rPr>
          <w:noProof/>
        </w:rPr>
        <w:drawing>
          <wp:inline distT="0" distB="0" distL="0" distR="0" wp14:anchorId="69064521" wp14:editId="3096F57B">
            <wp:extent cx="2540575" cy="5499557"/>
            <wp:effectExtent l="0" t="0" r="0" b="635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811" cy="5510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A895A" w14:textId="441035A8" w:rsidR="001D4BE9" w:rsidRDefault="001D4BE9" w:rsidP="009F4AB8"/>
    <w:p w14:paraId="3CE742B3" w14:textId="0EF6B09C" w:rsidR="001D4BE9" w:rsidRDefault="001D4BE9" w:rsidP="009F4AB8"/>
    <w:p w14:paraId="67117270" w14:textId="2D21558C" w:rsidR="001D4BE9" w:rsidRDefault="001D4BE9" w:rsidP="009F4AB8">
      <w:r>
        <w:t>Here the Lens and Our results are completely different. We need to figure out which one is accurate.</w:t>
      </w:r>
    </w:p>
    <w:p w14:paraId="3AE69983" w14:textId="3B9C07F6" w:rsidR="001D4BE9" w:rsidRDefault="001D4BE9" w:rsidP="009F4AB8"/>
    <w:p w14:paraId="6BEA4C3F" w14:textId="167BEB99" w:rsidR="001D4BE9" w:rsidRDefault="001D4BE9" w:rsidP="009F4AB8"/>
    <w:p w14:paraId="2B0A16D6" w14:textId="77777777" w:rsidR="001D4BE9" w:rsidRDefault="001D4BE9" w:rsidP="009F4AB8"/>
    <w:p w14:paraId="258DF7E4" w14:textId="7FF3C790" w:rsidR="001D4BE9" w:rsidRDefault="001D4BE9" w:rsidP="009F4AB8"/>
    <w:p w14:paraId="6EE95AFB" w14:textId="09543324" w:rsidR="005B722F" w:rsidRDefault="005B722F" w:rsidP="009F4AB8"/>
    <w:p w14:paraId="4E362299" w14:textId="77777777" w:rsidR="005B722F" w:rsidRDefault="005B722F"/>
    <w:p w14:paraId="48001FC6" w14:textId="53BB298F" w:rsidR="009F4AB8" w:rsidRDefault="009F4AB8">
      <w:r>
        <w:t>Test_image_9:</w:t>
      </w:r>
    </w:p>
    <w:p w14:paraId="683C1AF5" w14:textId="70F44AEA" w:rsidR="00674B51" w:rsidRDefault="00674B51">
      <w:r>
        <w:t>Text inside image is Chinese</w:t>
      </w:r>
    </w:p>
    <w:p w14:paraId="6E062A2D" w14:textId="376F40E3" w:rsidR="005D4B4B" w:rsidRDefault="005D4B4B">
      <w:r>
        <w:rPr>
          <w:noProof/>
        </w:rPr>
        <w:drawing>
          <wp:inline distT="0" distB="0" distL="0" distR="0" wp14:anchorId="3996CD3E" wp14:editId="6F02E6EC">
            <wp:extent cx="3708400" cy="278130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88FA6" w14:textId="3C4485AB" w:rsidR="005D4B4B" w:rsidRDefault="005D4B4B" w:rsidP="005D4B4B">
      <w:r>
        <w:t xml:space="preserve">Result with our application in </w:t>
      </w:r>
      <w:r w:rsidR="00674B51">
        <w:t>French</w:t>
      </w:r>
      <w:r>
        <w:t>:</w:t>
      </w:r>
    </w:p>
    <w:p w14:paraId="2BC8CA36" w14:textId="066DEBEF" w:rsidR="00674B51" w:rsidRDefault="00674B51" w:rsidP="005D4B4B">
      <w:r>
        <w:rPr>
          <w:noProof/>
        </w:rPr>
        <w:drawing>
          <wp:inline distT="0" distB="0" distL="0" distR="0" wp14:anchorId="4200E1E0" wp14:editId="28B1DF8D">
            <wp:extent cx="5943600" cy="2011045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BBA68" w14:textId="5D937018" w:rsidR="005D4B4B" w:rsidRDefault="005D4B4B" w:rsidP="005D4B4B">
      <w:r>
        <w:t xml:space="preserve">Result with our application in </w:t>
      </w:r>
      <w:r w:rsidR="00674B51">
        <w:t>Russian</w:t>
      </w:r>
      <w:r>
        <w:t>:</w:t>
      </w:r>
    </w:p>
    <w:p w14:paraId="1B003E66" w14:textId="43575707" w:rsidR="00A172B7" w:rsidRDefault="00674B51" w:rsidP="005D4B4B">
      <w:r>
        <w:rPr>
          <w:noProof/>
        </w:rPr>
        <w:drawing>
          <wp:inline distT="0" distB="0" distL="0" distR="0" wp14:anchorId="3E5A23E3" wp14:editId="3429A24F">
            <wp:extent cx="5943600" cy="17424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27B9E" w14:textId="423D083B" w:rsidR="00ED44DD" w:rsidRDefault="00ED44DD" w:rsidP="005D4B4B"/>
    <w:p w14:paraId="3A71A33D" w14:textId="30403F6C" w:rsidR="00ED44DD" w:rsidRDefault="00ED44DD" w:rsidP="005D4B4B">
      <w:r>
        <w:t>Results with Google Lens:</w:t>
      </w:r>
    </w:p>
    <w:p w14:paraId="2BCDD825" w14:textId="70F8619F" w:rsidR="00ED44DD" w:rsidRDefault="00ED44DD" w:rsidP="005D4B4B">
      <w:r>
        <w:rPr>
          <w:noProof/>
        </w:rPr>
        <w:drawing>
          <wp:inline distT="0" distB="0" distL="0" distR="0" wp14:anchorId="2E2DE70F" wp14:editId="7ABD35EE">
            <wp:extent cx="2460328" cy="564731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909" cy="5724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02567ADD" wp14:editId="7A53B501">
            <wp:extent cx="2666315" cy="5771069"/>
            <wp:effectExtent l="0" t="0" r="1270" b="127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260" cy="57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60761" w14:textId="5F15B608" w:rsidR="009A7992" w:rsidRDefault="009A7992" w:rsidP="005D4B4B"/>
    <w:p w14:paraId="5EF527AC" w14:textId="24250243" w:rsidR="009A7992" w:rsidRDefault="009A7992" w:rsidP="005D4B4B">
      <w:r>
        <w:t>Our application able to convert more text in image.</w:t>
      </w:r>
    </w:p>
    <w:p w14:paraId="5C1BD8E7" w14:textId="6DD15272" w:rsidR="00A172B7" w:rsidRDefault="00A172B7" w:rsidP="005D4B4B"/>
    <w:p w14:paraId="4E62DD17" w14:textId="3198EC20" w:rsidR="005D4B4B" w:rsidRDefault="005D4B4B"/>
    <w:p w14:paraId="1BEF3913" w14:textId="77777777" w:rsidR="00297340" w:rsidRDefault="00297340"/>
    <w:p w14:paraId="52CAE864" w14:textId="77777777" w:rsidR="00297340" w:rsidRDefault="00297340"/>
    <w:p w14:paraId="7D1BE2D3" w14:textId="77777777" w:rsidR="00297340" w:rsidRDefault="00297340"/>
    <w:p w14:paraId="066214A8" w14:textId="77777777" w:rsidR="00297340" w:rsidRDefault="00297340"/>
    <w:p w14:paraId="7032F206" w14:textId="77777777" w:rsidR="00297340" w:rsidRDefault="00297340"/>
    <w:p w14:paraId="01D80353" w14:textId="6D7BC271" w:rsidR="009F4AB8" w:rsidRDefault="009F4AB8">
      <w:r>
        <w:t>Test_image_10:</w:t>
      </w:r>
    </w:p>
    <w:p w14:paraId="3F7BE0AE" w14:textId="6BCB67FF" w:rsidR="00B75FB6" w:rsidRDefault="00B75FB6">
      <w:r>
        <w:t xml:space="preserve">Image in text is in </w:t>
      </w:r>
      <w:r w:rsidR="00DD4133">
        <w:t>Thai</w:t>
      </w:r>
    </w:p>
    <w:p w14:paraId="1FE2B4E7" w14:textId="6CB6A487" w:rsidR="00B75FB6" w:rsidRDefault="00DD4133">
      <w:r>
        <w:rPr>
          <w:noProof/>
        </w:rPr>
        <w:drawing>
          <wp:inline distT="0" distB="0" distL="0" distR="0" wp14:anchorId="787324AB" wp14:editId="3AEE41FD">
            <wp:extent cx="3368040" cy="837523"/>
            <wp:effectExtent l="0" t="0" r="3810" b="12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495" cy="84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F3B43" w14:textId="77777777" w:rsidR="00B75FB6" w:rsidRDefault="00B75FB6"/>
    <w:p w14:paraId="0DDEF95E" w14:textId="616661CC" w:rsidR="005D4B4B" w:rsidRDefault="005D4B4B" w:rsidP="005D4B4B">
      <w:r>
        <w:t xml:space="preserve">Result with our application in </w:t>
      </w:r>
      <w:r w:rsidR="00674B51">
        <w:t>Korean</w:t>
      </w:r>
      <w:r>
        <w:t>:</w:t>
      </w:r>
    </w:p>
    <w:p w14:paraId="2FC2B59D" w14:textId="74D2C114" w:rsidR="00DD4133" w:rsidRDefault="00DD4133" w:rsidP="005D4B4B">
      <w:r>
        <w:rPr>
          <w:noProof/>
        </w:rPr>
        <w:drawing>
          <wp:inline distT="0" distB="0" distL="0" distR="0" wp14:anchorId="544617AC" wp14:editId="091C4D42">
            <wp:extent cx="5943600" cy="193294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22E2" w14:textId="28F73AB8" w:rsidR="00674B51" w:rsidRDefault="00674B51" w:rsidP="005D4B4B"/>
    <w:p w14:paraId="3E1134F5" w14:textId="1DCC8D75" w:rsidR="005D4B4B" w:rsidRDefault="005D4B4B" w:rsidP="005D4B4B">
      <w:r>
        <w:t xml:space="preserve">Result with our application in </w:t>
      </w:r>
      <w:r w:rsidR="00674B51">
        <w:t>Japanese</w:t>
      </w:r>
      <w:r>
        <w:t>:</w:t>
      </w:r>
    </w:p>
    <w:p w14:paraId="4B5B88FC" w14:textId="0D32F28A" w:rsidR="00DD4133" w:rsidRDefault="00DD4133" w:rsidP="005D4B4B">
      <w:r>
        <w:rPr>
          <w:noProof/>
        </w:rPr>
        <w:drawing>
          <wp:inline distT="0" distB="0" distL="0" distR="0" wp14:anchorId="72BF8C30" wp14:editId="1802543E">
            <wp:extent cx="5943600" cy="1866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F45E9" w14:textId="7179FB2B" w:rsidR="00A172B7" w:rsidRDefault="00A172B7" w:rsidP="005D4B4B"/>
    <w:p w14:paraId="590C90BD" w14:textId="475E71A5" w:rsidR="00A172B7" w:rsidRDefault="00A172B7" w:rsidP="005D4B4B"/>
    <w:p w14:paraId="2FCE0693" w14:textId="33177F5D" w:rsidR="005D4B4B" w:rsidRDefault="005D4B4B"/>
    <w:p w14:paraId="277DE2CF" w14:textId="2372F8BE" w:rsidR="00361A40" w:rsidRDefault="00361A40"/>
    <w:p w14:paraId="0CBD46D3" w14:textId="5452D029" w:rsidR="00361A40" w:rsidRDefault="00361A40"/>
    <w:p w14:paraId="0808A7FD" w14:textId="68E3FF19" w:rsidR="00361A40" w:rsidRDefault="00361A40">
      <w:r>
        <w:t>Results with Google Lens</w:t>
      </w:r>
    </w:p>
    <w:p w14:paraId="0DBE5D58" w14:textId="27C87AE7" w:rsidR="00361A40" w:rsidRDefault="00361A40">
      <w:r>
        <w:rPr>
          <w:noProof/>
        </w:rPr>
        <w:drawing>
          <wp:inline distT="0" distB="0" distL="0" distR="0" wp14:anchorId="027664F3" wp14:editId="61F7077B">
            <wp:extent cx="2841683" cy="6150642"/>
            <wp:effectExtent l="0" t="0" r="0" b="25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136" cy="6164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>
        <w:rPr>
          <w:noProof/>
        </w:rPr>
        <w:drawing>
          <wp:inline distT="0" distB="0" distL="0" distR="0" wp14:anchorId="6A3EF83A" wp14:editId="0CC5AE14">
            <wp:extent cx="2741468" cy="5933732"/>
            <wp:effectExtent l="0" t="0" r="190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928" cy="5945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FBFDE" w14:textId="4A107A38" w:rsidR="009A7992" w:rsidRDefault="009A7992"/>
    <w:p w14:paraId="752D96A0" w14:textId="77777777" w:rsidR="009A7992" w:rsidRDefault="009A7992"/>
    <w:p w14:paraId="0E1A1C87" w14:textId="77777777" w:rsidR="00361A40" w:rsidRDefault="00361A40"/>
    <w:p w14:paraId="1412023F" w14:textId="77777777" w:rsidR="009C0C66" w:rsidRDefault="009C0C66"/>
    <w:p w14:paraId="1E6E7447" w14:textId="6407A356" w:rsidR="009F4AB8" w:rsidRDefault="009F4AB8">
      <w:r>
        <w:t>Test_image_11:</w:t>
      </w:r>
    </w:p>
    <w:p w14:paraId="325EAFAC" w14:textId="2CE236EB" w:rsidR="005D4B4B" w:rsidRDefault="005D4B4B">
      <w:r>
        <w:rPr>
          <w:noProof/>
        </w:rPr>
        <w:drawing>
          <wp:inline distT="0" distB="0" distL="0" distR="0" wp14:anchorId="3F17F570" wp14:editId="24D78B14">
            <wp:extent cx="3159760" cy="236982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76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C0A91" w14:textId="5FA13592" w:rsidR="005D4B4B" w:rsidRDefault="005D4B4B" w:rsidP="005D4B4B">
      <w:r>
        <w:t xml:space="preserve">Result with our application in </w:t>
      </w:r>
      <w:r w:rsidR="006C2EF8">
        <w:t>Korean</w:t>
      </w:r>
      <w:r>
        <w:t>:</w:t>
      </w:r>
    </w:p>
    <w:p w14:paraId="4691108F" w14:textId="381FC521" w:rsidR="006C2EF8" w:rsidRDefault="006C2EF8" w:rsidP="005D4B4B">
      <w:r>
        <w:rPr>
          <w:noProof/>
        </w:rPr>
        <w:drawing>
          <wp:inline distT="0" distB="0" distL="0" distR="0" wp14:anchorId="35DA5CC1" wp14:editId="44625564">
            <wp:extent cx="4648200" cy="200230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66620" cy="2010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7588A" w14:textId="7B3B9474" w:rsidR="006C2EF8" w:rsidRDefault="005D4B4B" w:rsidP="005D4B4B">
      <w:r>
        <w:t>Result with our application in English:</w:t>
      </w:r>
      <w:r w:rsidR="006C2EF8">
        <w:rPr>
          <w:noProof/>
        </w:rPr>
        <w:drawing>
          <wp:inline distT="0" distB="0" distL="0" distR="0" wp14:anchorId="7D2F389D" wp14:editId="6E3FD76C">
            <wp:extent cx="4832417" cy="224790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44203" cy="225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B1B7B" w14:textId="5BA521B3" w:rsidR="006030CA" w:rsidRDefault="006030CA" w:rsidP="005D4B4B"/>
    <w:p w14:paraId="690AA871" w14:textId="58ECDDC7" w:rsidR="006030CA" w:rsidRDefault="006030CA" w:rsidP="005D4B4B"/>
    <w:p w14:paraId="1204F642" w14:textId="22851FF6" w:rsidR="006030CA" w:rsidRDefault="006030CA" w:rsidP="005D4B4B">
      <w:r>
        <w:t>Results with Google Lens:</w:t>
      </w:r>
    </w:p>
    <w:p w14:paraId="6827E6A6" w14:textId="40C9B114" w:rsidR="006030CA" w:rsidRDefault="006030CA" w:rsidP="005D4B4B">
      <w:r>
        <w:rPr>
          <w:noProof/>
        </w:rPr>
        <w:drawing>
          <wp:inline distT="0" distB="0" distL="0" distR="0" wp14:anchorId="013EE1A6" wp14:editId="2B8B2C74">
            <wp:extent cx="2674603" cy="5789007"/>
            <wp:effectExtent l="0" t="0" r="0" b="254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642" cy="5799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55C753A9" wp14:editId="4921A4AD">
            <wp:extent cx="2637945" cy="5709664"/>
            <wp:effectExtent l="0" t="0" r="0" b="571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072" cy="5729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B20B6" w14:textId="1E42B4CB" w:rsidR="00DF4774" w:rsidRDefault="00DF4774" w:rsidP="005D4B4B"/>
    <w:p w14:paraId="001E9EF3" w14:textId="2563EC58" w:rsidR="00DF4774" w:rsidRDefault="00DF4774" w:rsidP="005D4B4B">
      <w:r>
        <w:t>Results are not same but most  of the conversion are same.</w:t>
      </w:r>
    </w:p>
    <w:p w14:paraId="351793A5" w14:textId="5648AEC8" w:rsidR="00A172B7" w:rsidRDefault="00A172B7" w:rsidP="005D4B4B"/>
    <w:p w14:paraId="5102ACF0" w14:textId="22384D49" w:rsidR="00A172B7" w:rsidRDefault="00A172B7" w:rsidP="005D4B4B"/>
    <w:p w14:paraId="581BD83A" w14:textId="77777777" w:rsidR="006030CA" w:rsidRDefault="006030CA"/>
    <w:p w14:paraId="0BE712E2" w14:textId="77777777" w:rsidR="006030CA" w:rsidRDefault="006030CA"/>
    <w:p w14:paraId="30AA0860" w14:textId="4FFFBDC3" w:rsidR="009F4AB8" w:rsidRDefault="009F4AB8">
      <w:r>
        <w:lastRenderedPageBreak/>
        <w:t>Test_image_12:</w:t>
      </w:r>
    </w:p>
    <w:p w14:paraId="47EB811D" w14:textId="6CA9CC09" w:rsidR="006C2EF8" w:rsidRDefault="006C2EF8">
      <w:r>
        <w:t>Text inside image is in Italian</w:t>
      </w:r>
    </w:p>
    <w:p w14:paraId="08A571E1" w14:textId="0E629EE4" w:rsidR="005D4B4B" w:rsidRDefault="005D4B4B">
      <w:r>
        <w:rPr>
          <w:noProof/>
        </w:rPr>
        <w:drawing>
          <wp:inline distT="0" distB="0" distL="0" distR="0" wp14:anchorId="5B8E9CE5" wp14:editId="2EACDD34">
            <wp:extent cx="3040380" cy="2010007"/>
            <wp:effectExtent l="0" t="0" r="762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725" cy="201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4613B" w14:textId="126108B3" w:rsidR="005D4B4B" w:rsidRDefault="005D4B4B" w:rsidP="005D4B4B">
      <w:r>
        <w:t xml:space="preserve">Result with our application in </w:t>
      </w:r>
      <w:r w:rsidR="006C2EF8">
        <w:t>Japanese</w:t>
      </w:r>
      <w:r>
        <w:t>:</w:t>
      </w:r>
    </w:p>
    <w:p w14:paraId="52289CC5" w14:textId="1BB9CDFE" w:rsidR="00A172B7" w:rsidRDefault="006C2EF8" w:rsidP="005D4B4B">
      <w:r>
        <w:rPr>
          <w:noProof/>
        </w:rPr>
        <w:drawing>
          <wp:inline distT="0" distB="0" distL="0" distR="0" wp14:anchorId="04567A09" wp14:editId="4E0C4263">
            <wp:extent cx="3978501" cy="2144395"/>
            <wp:effectExtent l="0" t="0" r="317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81459" cy="214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CD0D" w14:textId="77777777" w:rsidR="00A172B7" w:rsidRDefault="00A172B7" w:rsidP="005D4B4B"/>
    <w:p w14:paraId="6922FB88" w14:textId="7B130795" w:rsidR="005D4B4B" w:rsidRDefault="005D4B4B" w:rsidP="005D4B4B">
      <w:r>
        <w:t xml:space="preserve">Result with our application in </w:t>
      </w:r>
      <w:r w:rsidR="006C2EF8">
        <w:t>Hindi</w:t>
      </w:r>
      <w:r>
        <w:t>:</w:t>
      </w:r>
    </w:p>
    <w:p w14:paraId="02DF5579" w14:textId="6161B427" w:rsidR="007575B8" w:rsidRDefault="006C2EF8">
      <w:r>
        <w:rPr>
          <w:noProof/>
        </w:rPr>
        <w:drawing>
          <wp:inline distT="0" distB="0" distL="0" distR="0" wp14:anchorId="717745EB" wp14:editId="34F3E723">
            <wp:extent cx="418145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194080" cy="227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92BBC" w14:textId="61A2EDF5" w:rsidR="002F2E5A" w:rsidRDefault="002F2E5A">
      <w:r>
        <w:lastRenderedPageBreak/>
        <w:t>Results with Google Lens:</w:t>
      </w:r>
    </w:p>
    <w:p w14:paraId="428FAD11" w14:textId="4432319B" w:rsidR="002F2E5A" w:rsidRDefault="002F2E5A">
      <w:r>
        <w:rPr>
          <w:noProof/>
        </w:rPr>
        <w:drawing>
          <wp:inline distT="0" distB="0" distL="0" distR="0" wp14:anchorId="1EC3B2C4" wp14:editId="54ADD58E">
            <wp:extent cx="2608846" cy="5646681"/>
            <wp:effectExtent l="0" t="0" r="127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130" cy="5664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5E72E346" wp14:editId="7885E86A">
            <wp:extent cx="2604075" cy="5636354"/>
            <wp:effectExtent l="0" t="0" r="6350" b="254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384" cy="56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5CDF7" w14:textId="2042EA22" w:rsidR="002F2E5A" w:rsidRDefault="002F2E5A"/>
    <w:p w14:paraId="421CCF07" w14:textId="34E47CA4" w:rsidR="002F2E5A" w:rsidRDefault="002F2E5A">
      <w:r>
        <w:t>Here clearly our application is converting text line by line.</w:t>
      </w:r>
    </w:p>
    <w:p w14:paraId="1BFA4A95" w14:textId="6C0BE3FC" w:rsidR="002F2E5A" w:rsidRDefault="002F2E5A"/>
    <w:p w14:paraId="1F361AAF" w14:textId="79AA60D8" w:rsidR="002F2E5A" w:rsidRDefault="002F2E5A"/>
    <w:p w14:paraId="1852444B" w14:textId="2712B49C" w:rsidR="002F2E5A" w:rsidRDefault="002F2E5A"/>
    <w:p w14:paraId="13A78377" w14:textId="1C6B27F3" w:rsidR="002F2E5A" w:rsidRDefault="002F2E5A"/>
    <w:p w14:paraId="55E86633" w14:textId="77777777" w:rsidR="002F2E5A" w:rsidRDefault="002F2E5A"/>
    <w:p w14:paraId="4CA5CE6A" w14:textId="7F8BF801" w:rsidR="002F2E5A" w:rsidRDefault="002F2E5A"/>
    <w:p w14:paraId="3860DF92" w14:textId="234400CC" w:rsidR="009F4AB8" w:rsidRDefault="009F4AB8">
      <w:r>
        <w:lastRenderedPageBreak/>
        <w:t>Test_image_13:</w:t>
      </w:r>
    </w:p>
    <w:p w14:paraId="7F28E54D" w14:textId="7393409F" w:rsidR="006C2EF8" w:rsidRDefault="006C2EF8">
      <w:r>
        <w:t>Text inside image is in Spanish</w:t>
      </w:r>
    </w:p>
    <w:p w14:paraId="2A1F4DE4" w14:textId="034C04C5" w:rsidR="005D4B4B" w:rsidRDefault="005D4B4B">
      <w:r>
        <w:rPr>
          <w:noProof/>
        </w:rPr>
        <w:drawing>
          <wp:inline distT="0" distB="0" distL="0" distR="0" wp14:anchorId="4E60DC29" wp14:editId="2D1AFAD6">
            <wp:extent cx="1438251" cy="2182609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906" cy="218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80702" w14:textId="062C8B49" w:rsidR="005D4B4B" w:rsidRDefault="005D4B4B" w:rsidP="005D4B4B">
      <w:r>
        <w:t xml:space="preserve">Result with our application in </w:t>
      </w:r>
      <w:r w:rsidR="002C2F61">
        <w:t>Hindi</w:t>
      </w:r>
      <w:r>
        <w:t>:</w:t>
      </w:r>
    </w:p>
    <w:p w14:paraId="0D05B5CD" w14:textId="77777777" w:rsidR="000453E3" w:rsidRDefault="002C2F61">
      <w:r>
        <w:rPr>
          <w:noProof/>
        </w:rPr>
        <w:drawing>
          <wp:inline distT="0" distB="0" distL="0" distR="0" wp14:anchorId="69446135" wp14:editId="35429264">
            <wp:extent cx="4535367" cy="2453749"/>
            <wp:effectExtent l="0" t="0" r="0" b="381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558363" cy="246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F9AC" w14:textId="3C8E603E" w:rsidR="00211216" w:rsidRDefault="005D4B4B">
      <w:pPr>
        <w:rPr>
          <w:noProof/>
        </w:rPr>
      </w:pPr>
      <w:r>
        <w:t xml:space="preserve">Result with our application in </w:t>
      </w:r>
      <w:r w:rsidR="00A13C05">
        <w:t>English</w:t>
      </w:r>
      <w:r>
        <w:t>:</w:t>
      </w:r>
      <w:r w:rsidR="00702506" w:rsidRPr="00702506">
        <w:rPr>
          <w:noProof/>
        </w:rPr>
        <w:t xml:space="preserve"> </w:t>
      </w:r>
      <w:r w:rsidR="000453E3">
        <w:rPr>
          <w:noProof/>
        </w:rPr>
        <w:drawing>
          <wp:inline distT="0" distB="0" distL="0" distR="0" wp14:anchorId="7E93FBA5" wp14:editId="0E22CFD0">
            <wp:extent cx="4529610" cy="2282710"/>
            <wp:effectExtent l="0" t="0" r="4445" b="381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37184" cy="228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EFAFF" w14:textId="30DED5F3" w:rsidR="002F2E5A" w:rsidRDefault="002F2E5A">
      <w:pPr>
        <w:rPr>
          <w:noProof/>
        </w:rPr>
      </w:pPr>
      <w:r>
        <w:rPr>
          <w:noProof/>
        </w:rPr>
        <w:lastRenderedPageBreak/>
        <w:t>Google Lens Results:</w:t>
      </w:r>
    </w:p>
    <w:p w14:paraId="6FC2A184" w14:textId="2D1DA6B4" w:rsidR="002F2E5A" w:rsidRDefault="002F2E5A">
      <w:pPr>
        <w:rPr>
          <w:noProof/>
        </w:rPr>
      </w:pPr>
      <w:r>
        <w:rPr>
          <w:noProof/>
        </w:rPr>
        <w:drawing>
          <wp:inline distT="0" distB="0" distL="0" distR="0" wp14:anchorId="350B795E" wp14:editId="143BC96B">
            <wp:extent cx="2595000" cy="5616712"/>
            <wp:effectExtent l="0" t="0" r="0" b="317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134" cy="563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91147D" wp14:editId="1AE94E18">
            <wp:extent cx="2611632" cy="5652712"/>
            <wp:effectExtent l="0" t="0" r="0" b="571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893" cy="5679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1EE86" w14:textId="0BECC213" w:rsidR="002F2E5A" w:rsidRDefault="002F2E5A"/>
    <w:p w14:paraId="6DBE61D1" w14:textId="2C3678EC" w:rsidR="002F2E5A" w:rsidRDefault="002F2E5A">
      <w:r>
        <w:t xml:space="preserve">Clearly in this </w:t>
      </w:r>
      <w:r w:rsidR="00DF4774">
        <w:t>case translator</w:t>
      </w:r>
      <w:r>
        <w:t xml:space="preserve"> guru (application developed by us ) is leading more better results.</w:t>
      </w:r>
    </w:p>
    <w:p w14:paraId="2191E33A" w14:textId="77777777" w:rsidR="002F2E5A" w:rsidRDefault="002F2E5A"/>
    <w:p w14:paraId="0C967363" w14:textId="77777777" w:rsidR="002F2E5A" w:rsidRDefault="002F2E5A"/>
    <w:p w14:paraId="4DC381FB" w14:textId="77777777" w:rsidR="002F2E5A" w:rsidRDefault="002F2E5A"/>
    <w:p w14:paraId="1C4EE3EE" w14:textId="77777777" w:rsidR="002F2E5A" w:rsidRDefault="002F2E5A"/>
    <w:p w14:paraId="7DB33162" w14:textId="77777777" w:rsidR="002F2E5A" w:rsidRDefault="002F2E5A"/>
    <w:p w14:paraId="1A9FED58" w14:textId="77777777" w:rsidR="002F2E5A" w:rsidRDefault="002F2E5A"/>
    <w:p w14:paraId="71A634FD" w14:textId="5E7A7323" w:rsidR="009F4AB8" w:rsidRDefault="009F4AB8">
      <w:r>
        <w:lastRenderedPageBreak/>
        <w:t>Test_image_14:</w:t>
      </w:r>
    </w:p>
    <w:p w14:paraId="2DFBDF0F" w14:textId="1B482BE5" w:rsidR="006C2EF8" w:rsidRDefault="006C2EF8">
      <w:r>
        <w:t xml:space="preserve">Text inside image is </w:t>
      </w:r>
      <w:r w:rsidR="00E0463B">
        <w:t>Spanish.</w:t>
      </w:r>
    </w:p>
    <w:p w14:paraId="3677C43A" w14:textId="5DE0E005" w:rsidR="005D4B4B" w:rsidRDefault="005D4B4B">
      <w:r>
        <w:rPr>
          <w:noProof/>
        </w:rPr>
        <w:drawing>
          <wp:inline distT="0" distB="0" distL="0" distR="0" wp14:anchorId="16E10B21" wp14:editId="03443731">
            <wp:extent cx="1805940" cy="2403797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330" cy="2409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D9147" w14:textId="21602DD1" w:rsidR="005D4B4B" w:rsidRDefault="005D4B4B" w:rsidP="005D4B4B">
      <w:r>
        <w:t xml:space="preserve">Result with our application in </w:t>
      </w:r>
      <w:r w:rsidR="00E0463B">
        <w:t>Italian</w:t>
      </w:r>
      <w:r>
        <w:t>:</w:t>
      </w:r>
    </w:p>
    <w:p w14:paraId="6C645807" w14:textId="10A27B36" w:rsidR="00702506" w:rsidRDefault="00E0463B" w:rsidP="005D4B4B">
      <w:r>
        <w:rPr>
          <w:noProof/>
        </w:rPr>
        <w:drawing>
          <wp:inline distT="0" distB="0" distL="0" distR="0" wp14:anchorId="16E39D8D" wp14:editId="04E34864">
            <wp:extent cx="3947160" cy="1920867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59275" cy="1926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51F12" w14:textId="77777777" w:rsidR="00702506" w:rsidRDefault="00702506" w:rsidP="005D4B4B"/>
    <w:p w14:paraId="3F6B167A" w14:textId="6091E32D" w:rsidR="005D4B4B" w:rsidRDefault="005D4B4B" w:rsidP="005D4B4B">
      <w:r>
        <w:t xml:space="preserve">Result with our application in </w:t>
      </w:r>
      <w:r w:rsidR="00E0463B">
        <w:t>Hindi</w:t>
      </w:r>
      <w:r>
        <w:t>:</w:t>
      </w:r>
    </w:p>
    <w:p w14:paraId="0C845F1E" w14:textId="6C428931" w:rsidR="00702506" w:rsidRDefault="00E0463B">
      <w:r>
        <w:rPr>
          <w:noProof/>
        </w:rPr>
        <w:drawing>
          <wp:inline distT="0" distB="0" distL="0" distR="0" wp14:anchorId="6A02085A" wp14:editId="0AAEB44D">
            <wp:extent cx="3946504" cy="2121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962958" cy="213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FAC3" w14:textId="3DEAD258" w:rsidR="002F2E5A" w:rsidRDefault="002F2E5A">
      <w:r>
        <w:lastRenderedPageBreak/>
        <w:t>Google Lens Results:</w:t>
      </w:r>
    </w:p>
    <w:p w14:paraId="7494426C" w14:textId="203AEBF7" w:rsidR="002F2E5A" w:rsidRDefault="002F2E5A">
      <w:r>
        <w:rPr>
          <w:noProof/>
        </w:rPr>
        <w:drawing>
          <wp:inline distT="0" distB="0" distL="0" distR="0" wp14:anchorId="266F6000" wp14:editId="19C2AC94">
            <wp:extent cx="2644043" cy="5728760"/>
            <wp:effectExtent l="0" t="0" r="4445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10" cy="5738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</w:t>
      </w:r>
      <w:r>
        <w:rPr>
          <w:noProof/>
        </w:rPr>
        <w:drawing>
          <wp:inline distT="0" distB="0" distL="0" distR="0" wp14:anchorId="29713D8C" wp14:editId="7852EC29">
            <wp:extent cx="2434014" cy="5268268"/>
            <wp:effectExtent l="0" t="0" r="4445" b="889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211" cy="5283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B1B01" w14:textId="4B16A616" w:rsidR="002F2E5A" w:rsidRDefault="002F2E5A"/>
    <w:p w14:paraId="3EEE6645" w14:textId="5AD63B75" w:rsidR="002F2E5A" w:rsidRDefault="002F2E5A"/>
    <w:p w14:paraId="67B3E1E6" w14:textId="123CD679" w:rsidR="002F2E5A" w:rsidRDefault="002F2E5A">
      <w:r>
        <w:t>Although the Lens translation make more systematic conversion, our application exceptionally able to translate each word .</w:t>
      </w:r>
    </w:p>
    <w:p w14:paraId="3BC8E494" w14:textId="123C4EE2" w:rsidR="002F2E5A" w:rsidRDefault="002F2E5A"/>
    <w:p w14:paraId="740024F6" w14:textId="77777777" w:rsidR="00BA5BFF" w:rsidRDefault="00BA5BFF"/>
    <w:p w14:paraId="6AFDFF8B" w14:textId="77777777" w:rsidR="00BA5BFF" w:rsidRDefault="00BA5BFF"/>
    <w:p w14:paraId="41129D91" w14:textId="77777777" w:rsidR="002F2E5A" w:rsidRDefault="002F2E5A"/>
    <w:p w14:paraId="4FAE93BC" w14:textId="1437F083" w:rsidR="009F4AB8" w:rsidRDefault="009F4AB8">
      <w:r>
        <w:lastRenderedPageBreak/>
        <w:t>Test_image_15:</w:t>
      </w:r>
    </w:p>
    <w:p w14:paraId="1E555BD1" w14:textId="0E4DBF1E" w:rsidR="00B75FB6" w:rsidRDefault="00B75FB6">
      <w:r>
        <w:t>Text in image is in French</w:t>
      </w:r>
    </w:p>
    <w:p w14:paraId="7B984CD5" w14:textId="538552A0" w:rsidR="00B75FB6" w:rsidRDefault="00B75FB6">
      <w:r>
        <w:rPr>
          <w:noProof/>
        </w:rPr>
        <w:drawing>
          <wp:inline distT="0" distB="0" distL="0" distR="0" wp14:anchorId="1CDB761A" wp14:editId="175C85CA">
            <wp:extent cx="2286000" cy="12801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95A39" w14:textId="3AC8A312" w:rsidR="005D4B4B" w:rsidRDefault="005D4B4B" w:rsidP="005D4B4B">
      <w:r>
        <w:t>Result with our application in English:</w:t>
      </w:r>
    </w:p>
    <w:p w14:paraId="3E24A9D4" w14:textId="469703D9" w:rsidR="00E0463B" w:rsidRDefault="00E0463B" w:rsidP="005D4B4B">
      <w:r>
        <w:rPr>
          <w:noProof/>
        </w:rPr>
        <w:drawing>
          <wp:inline distT="0" distB="0" distL="0" distR="0" wp14:anchorId="2A7B8389" wp14:editId="421EE2FA">
            <wp:extent cx="4512284" cy="2362200"/>
            <wp:effectExtent l="0" t="0" r="317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17216" cy="23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6FCB2" w14:textId="1723C01D" w:rsidR="005D4B4B" w:rsidRDefault="005D4B4B" w:rsidP="005D4B4B">
      <w:r>
        <w:t xml:space="preserve">Result with our application in </w:t>
      </w:r>
      <w:r w:rsidR="00E0463B">
        <w:t>Chinese</w:t>
      </w:r>
      <w:r>
        <w:t>:</w:t>
      </w:r>
    </w:p>
    <w:p w14:paraId="184E47F3" w14:textId="7E8F66FA" w:rsidR="00211216" w:rsidRDefault="00B75FB6">
      <w:r>
        <w:rPr>
          <w:noProof/>
        </w:rPr>
        <w:drawing>
          <wp:inline distT="0" distB="0" distL="0" distR="0" wp14:anchorId="06FBB5C1" wp14:editId="3471C43C">
            <wp:extent cx="4553158" cy="24079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68301" cy="241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7A28" w14:textId="4F513BC1" w:rsidR="00D83686" w:rsidRDefault="00D83686"/>
    <w:p w14:paraId="7A6E322D" w14:textId="7087EB18" w:rsidR="00D83686" w:rsidRDefault="00D83686"/>
    <w:p w14:paraId="2952F693" w14:textId="185D1558" w:rsidR="00D83686" w:rsidRDefault="00D83686">
      <w:r>
        <w:lastRenderedPageBreak/>
        <w:t>Google Lens Result:</w:t>
      </w:r>
    </w:p>
    <w:p w14:paraId="46087FE0" w14:textId="4F36EA67" w:rsidR="00D83686" w:rsidRDefault="00D83686">
      <w:r>
        <w:rPr>
          <w:noProof/>
        </w:rPr>
        <w:drawing>
          <wp:inline distT="0" distB="0" distL="0" distR="0" wp14:anchorId="4EBAEA64" wp14:editId="73BEDF0F">
            <wp:extent cx="2653245" cy="574278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378" cy="5749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>
        <w:rPr>
          <w:noProof/>
        </w:rPr>
        <w:drawing>
          <wp:inline distT="0" distB="0" distL="0" distR="0" wp14:anchorId="08CB560D" wp14:editId="5BD09AAB">
            <wp:extent cx="2703528" cy="5851613"/>
            <wp:effectExtent l="0" t="0" r="190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807" cy="587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43A78" w14:textId="6CCA807D" w:rsidR="00D83686" w:rsidRDefault="00D83686"/>
    <w:p w14:paraId="10B22C1D" w14:textId="082229EA" w:rsidR="00D83686" w:rsidRDefault="00D83686"/>
    <w:p w14:paraId="21AEB207" w14:textId="5AB4C310" w:rsidR="00D83686" w:rsidRDefault="00D83686">
      <w:r>
        <w:t>Results are same for both the app.</w:t>
      </w:r>
    </w:p>
    <w:p w14:paraId="75A30783" w14:textId="0A642EBE" w:rsidR="00D83686" w:rsidRDefault="00D83686"/>
    <w:p w14:paraId="4061F621" w14:textId="092C384B" w:rsidR="00D83686" w:rsidRDefault="00D83686"/>
    <w:p w14:paraId="007842BB" w14:textId="20A4BD3A" w:rsidR="00D83686" w:rsidRDefault="00D83686"/>
    <w:p w14:paraId="1629A56C" w14:textId="77777777" w:rsidR="00DC260F" w:rsidRDefault="00DC260F"/>
    <w:p w14:paraId="6BD99625" w14:textId="5BCE5898" w:rsidR="009F4AB8" w:rsidRDefault="009F4AB8">
      <w:r>
        <w:lastRenderedPageBreak/>
        <w:t>Test_ima</w:t>
      </w:r>
      <w:r w:rsidR="005D4B4B">
        <w:t>g</w:t>
      </w:r>
      <w:r>
        <w:t>e_16:</w:t>
      </w:r>
    </w:p>
    <w:p w14:paraId="712B8F22" w14:textId="4057803B" w:rsidR="00B75FB6" w:rsidRDefault="00B75FB6">
      <w:r>
        <w:t>Image in text is in Urdu</w:t>
      </w:r>
    </w:p>
    <w:p w14:paraId="127A524D" w14:textId="3A9413FC" w:rsidR="00B75FB6" w:rsidRDefault="00B75FB6">
      <w:r>
        <w:rPr>
          <w:noProof/>
        </w:rPr>
        <w:drawing>
          <wp:inline distT="0" distB="0" distL="0" distR="0" wp14:anchorId="060706A2" wp14:editId="37330002">
            <wp:extent cx="2141220" cy="21412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06238" w14:textId="42A78BFD" w:rsidR="005D4B4B" w:rsidRDefault="005D4B4B" w:rsidP="005D4B4B">
      <w:r>
        <w:t xml:space="preserve">Result with our application in </w:t>
      </w:r>
      <w:r w:rsidR="00B75FB6">
        <w:t>Hindi</w:t>
      </w:r>
      <w:r>
        <w:t>:</w:t>
      </w:r>
    </w:p>
    <w:p w14:paraId="458C7D78" w14:textId="78D74B72" w:rsidR="00B75FB6" w:rsidRDefault="00B75FB6" w:rsidP="005D4B4B">
      <w:r>
        <w:rPr>
          <w:noProof/>
        </w:rPr>
        <w:drawing>
          <wp:inline distT="0" distB="0" distL="0" distR="0" wp14:anchorId="76765344" wp14:editId="1FFE8B25">
            <wp:extent cx="5943600" cy="2201545"/>
            <wp:effectExtent l="0" t="0" r="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E706" w14:textId="4956DA06" w:rsidR="005D4B4B" w:rsidRDefault="005D4B4B" w:rsidP="005D4B4B">
      <w:r>
        <w:t xml:space="preserve">Result with our application in </w:t>
      </w:r>
      <w:r w:rsidR="00B75FB6">
        <w:t>French</w:t>
      </w:r>
      <w:r>
        <w:t>:</w:t>
      </w:r>
    </w:p>
    <w:p w14:paraId="074A306C" w14:textId="63AC288F" w:rsidR="005D4B4B" w:rsidRDefault="00B75FB6">
      <w:r>
        <w:rPr>
          <w:noProof/>
        </w:rPr>
        <w:drawing>
          <wp:inline distT="0" distB="0" distL="0" distR="0" wp14:anchorId="742323E0" wp14:editId="02A2A89B">
            <wp:extent cx="5943600" cy="240728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CD76E" w14:textId="42017CDD" w:rsidR="00D83686" w:rsidRDefault="00D83686"/>
    <w:p w14:paraId="4E200553" w14:textId="7F577F54" w:rsidR="00D83686" w:rsidRDefault="00D83686">
      <w:r>
        <w:t>Result for Google Lens:</w:t>
      </w:r>
    </w:p>
    <w:p w14:paraId="5ABCA736" w14:textId="75E648A4" w:rsidR="00D83686" w:rsidRDefault="00D83686">
      <w:r>
        <w:rPr>
          <w:noProof/>
        </w:rPr>
        <w:drawing>
          <wp:inline distT="0" distB="0" distL="0" distR="0" wp14:anchorId="2E636104" wp14:editId="358DB397">
            <wp:extent cx="2519045" cy="4840519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97" cy="4850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5EE6871E" wp14:editId="1A66D42B">
            <wp:extent cx="2538730" cy="4743039"/>
            <wp:effectExtent l="0" t="0" r="0" b="63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652" cy="475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D9F4F" w14:textId="5432020E" w:rsidR="00D83686" w:rsidRDefault="00D83686">
      <w:r>
        <w:t>Results for both app is same.</w:t>
      </w:r>
    </w:p>
    <w:p w14:paraId="19BFE060" w14:textId="653256F9" w:rsidR="00D83686" w:rsidRDefault="00D83686"/>
    <w:p w14:paraId="0435681A" w14:textId="77777777" w:rsidR="009F4AB8" w:rsidRDefault="009F4AB8"/>
    <w:p w14:paraId="6AC6AB0D" w14:textId="05C4F8F5" w:rsidR="001515F7" w:rsidRDefault="001515F7"/>
    <w:p w14:paraId="37161B57" w14:textId="77777777" w:rsidR="001515F7" w:rsidRPr="00860C54" w:rsidRDefault="001515F7"/>
    <w:sectPr w:rsidR="001515F7" w:rsidRPr="00860C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cwNDM1MjIxMzJR0lEKTi0uzszPAykwrAUAxThIvSwAAAA="/>
  </w:docVars>
  <w:rsids>
    <w:rsidRoot w:val="0033164E"/>
    <w:rsid w:val="000453E3"/>
    <w:rsid w:val="000661FA"/>
    <w:rsid w:val="000765B9"/>
    <w:rsid w:val="00092D99"/>
    <w:rsid w:val="000E2695"/>
    <w:rsid w:val="001348BC"/>
    <w:rsid w:val="001515F7"/>
    <w:rsid w:val="001D4BE9"/>
    <w:rsid w:val="001E7DB3"/>
    <w:rsid w:val="00211216"/>
    <w:rsid w:val="00221610"/>
    <w:rsid w:val="00297340"/>
    <w:rsid w:val="002C2F61"/>
    <w:rsid w:val="002F2E5A"/>
    <w:rsid w:val="002F5EB1"/>
    <w:rsid w:val="0033164E"/>
    <w:rsid w:val="00361A40"/>
    <w:rsid w:val="003B3022"/>
    <w:rsid w:val="003C0A2A"/>
    <w:rsid w:val="00432FA2"/>
    <w:rsid w:val="00442AA9"/>
    <w:rsid w:val="004A0B3F"/>
    <w:rsid w:val="004A7DB6"/>
    <w:rsid w:val="00585A72"/>
    <w:rsid w:val="005B722F"/>
    <w:rsid w:val="005D4B4B"/>
    <w:rsid w:val="006030CA"/>
    <w:rsid w:val="006152D5"/>
    <w:rsid w:val="00674B51"/>
    <w:rsid w:val="006C2EF8"/>
    <w:rsid w:val="006E36AB"/>
    <w:rsid w:val="00702506"/>
    <w:rsid w:val="007575B8"/>
    <w:rsid w:val="007D1578"/>
    <w:rsid w:val="00860C54"/>
    <w:rsid w:val="009A7992"/>
    <w:rsid w:val="009C0C66"/>
    <w:rsid w:val="009F4AB8"/>
    <w:rsid w:val="00A13C05"/>
    <w:rsid w:val="00A172B7"/>
    <w:rsid w:val="00AD283A"/>
    <w:rsid w:val="00B6352C"/>
    <w:rsid w:val="00B75FB6"/>
    <w:rsid w:val="00BA5BFF"/>
    <w:rsid w:val="00CE44EB"/>
    <w:rsid w:val="00D70AD8"/>
    <w:rsid w:val="00D83686"/>
    <w:rsid w:val="00DC260F"/>
    <w:rsid w:val="00DD4133"/>
    <w:rsid w:val="00DE15DA"/>
    <w:rsid w:val="00DF4774"/>
    <w:rsid w:val="00E0463B"/>
    <w:rsid w:val="00ED44DD"/>
    <w:rsid w:val="00F10A64"/>
    <w:rsid w:val="00F63A12"/>
    <w:rsid w:val="00F71A5D"/>
    <w:rsid w:val="00F73EE1"/>
    <w:rsid w:val="00FA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BB311"/>
  <w15:chartTrackingRefBased/>
  <w15:docId w15:val="{C385AF55-407A-46DC-8407-97683C86F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39" Type="http://schemas.openxmlformats.org/officeDocument/2006/relationships/image" Target="media/image36.jpeg"/><Relationship Id="rId21" Type="http://schemas.openxmlformats.org/officeDocument/2006/relationships/image" Target="media/image18.pn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76" Type="http://schemas.openxmlformats.org/officeDocument/2006/relationships/image" Target="media/image73.png"/><Relationship Id="rId84" Type="http://schemas.openxmlformats.org/officeDocument/2006/relationships/fontTable" Target="fontTable.xml"/><Relationship Id="rId7" Type="http://schemas.openxmlformats.org/officeDocument/2006/relationships/image" Target="media/image4.jpe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jpeg"/><Relationship Id="rId11" Type="http://schemas.openxmlformats.org/officeDocument/2006/relationships/image" Target="media/image8.pn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66" Type="http://schemas.openxmlformats.org/officeDocument/2006/relationships/image" Target="media/image63.png"/><Relationship Id="rId74" Type="http://schemas.openxmlformats.org/officeDocument/2006/relationships/image" Target="media/image71.jpeg"/><Relationship Id="rId79" Type="http://schemas.openxmlformats.org/officeDocument/2006/relationships/image" Target="media/image76.jpe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jpe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jpeg"/><Relationship Id="rId69" Type="http://schemas.openxmlformats.org/officeDocument/2006/relationships/image" Target="media/image66.jpeg"/><Relationship Id="rId77" Type="http://schemas.openxmlformats.org/officeDocument/2006/relationships/image" Target="media/image74.png"/><Relationship Id="rId8" Type="http://schemas.openxmlformats.org/officeDocument/2006/relationships/image" Target="media/image5.jpe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pn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png"/><Relationship Id="rId59" Type="http://schemas.openxmlformats.org/officeDocument/2006/relationships/image" Target="media/image56.jpe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jpe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jpe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4</TotalTime>
  <Pages>32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moriya, Ms. Mahima</dc:creator>
  <cp:keywords/>
  <dc:description/>
  <cp:lastModifiedBy>Sunmoriya, Ms. Mahima</cp:lastModifiedBy>
  <cp:revision>47</cp:revision>
  <dcterms:created xsi:type="dcterms:W3CDTF">2021-02-08T03:03:00Z</dcterms:created>
  <dcterms:modified xsi:type="dcterms:W3CDTF">2021-02-09T00:47:00Z</dcterms:modified>
</cp:coreProperties>
</file>